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5688" w:type="dxa"/>
        <w:tblLook w:val="04A0" w:firstRow="1" w:lastRow="0" w:firstColumn="1" w:lastColumn="0" w:noHBand="0" w:noVBand="1"/>
      </w:tblPr>
      <w:tblGrid>
        <w:gridCol w:w="1296"/>
        <w:gridCol w:w="1772"/>
        <w:gridCol w:w="1771"/>
        <w:gridCol w:w="1772"/>
        <w:gridCol w:w="1296"/>
        <w:gridCol w:w="1298"/>
        <w:gridCol w:w="1296"/>
        <w:gridCol w:w="1296"/>
        <w:gridCol w:w="1297"/>
        <w:gridCol w:w="1296"/>
        <w:gridCol w:w="1056"/>
        <w:gridCol w:w="242"/>
      </w:tblGrid>
      <w:tr w:rsidR="00F250B6" w:rsidRPr="00F250B6" w14:paraId="4B0AE9A2" w14:textId="77777777" w:rsidTr="00FB2B3C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7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613928E" w:rsidR="00F250B6" w:rsidRPr="00F250B6" w:rsidRDefault="00D87A2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3</w:t>
            </w:r>
          </w:p>
        </w:tc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626F9D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D87A28">
              <w:rPr>
                <w:rFonts w:eastAsia="Times New Roman" w:cstheme="minorHAnsi"/>
                <w:lang w:eastAsia="en-GB"/>
              </w:rPr>
              <w:t>training program</w:t>
            </w:r>
          </w:p>
        </w:tc>
      </w:tr>
      <w:tr w:rsidR="00F250B6" w:rsidRPr="00F250B6" w14:paraId="6632E772" w14:textId="77777777" w:rsidTr="00FB2B3C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77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78DEE299" w:rsidR="00F250B6" w:rsidRPr="00F250B6" w:rsidRDefault="00D87A2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zzul</w:t>
            </w:r>
          </w:p>
        </w:tc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2A3496C7" w:rsidR="00F250B6" w:rsidRPr="00F250B6" w:rsidRDefault="00D87A2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ick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9536C38" w:rsidR="00F250B6" w:rsidRPr="00F250B6" w:rsidRDefault="00D87A28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B2B3C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1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Review comments from Bill incorporate in version 2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B2B3C">
        <w:trPr>
          <w:trHeight w:val="295"/>
        </w:trPr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56BFC8B" w:rsidR="00F250B6" w:rsidRPr="00F250B6" w:rsidRDefault="00D87A2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ick</w:t>
            </w:r>
          </w:p>
        </w:tc>
        <w:tc>
          <w:tcPr>
            <w:tcW w:w="306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1B9E232" w:rsidR="00F250B6" w:rsidRPr="00F250B6" w:rsidRDefault="00D87A2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08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B2B3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315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B2B3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9363AEF" w:rsidR="00F250B6" w:rsidRPr="00F250B6" w:rsidRDefault="00D87A2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B Camera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111A8A3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29E8EC92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5422F1D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D87A28">
              <w:rPr>
                <w:rFonts w:eastAsia="Times New Roman" w:cstheme="minorHAnsi"/>
                <w:lang w:eastAsia="en-GB"/>
              </w:rPr>
              <w:t>Python(mediapipe,opencv,tensorflow,scikit,mathplotlib)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1CB60B0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3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B2B3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205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48094B" w14:textId="77777777" w:rsidR="00F250B6" w:rsidRDefault="00A633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he training program works</w:t>
            </w:r>
          </w:p>
          <w:p w14:paraId="1D9E3228" w14:textId="560B083E" w:rsidR="00A63397" w:rsidRPr="00F250B6" w:rsidRDefault="00A633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B2B3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54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306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B2B3C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54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6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AE500A">
        <w:trPr>
          <w:gridAfter w:val="1"/>
          <w:wAfter w:w="242" w:type="dxa"/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20E3B3F" w:rsidR="00F250B6" w:rsidRPr="00F250B6" w:rsidRDefault="00FB2B3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2B3C">
              <w:rPr>
                <w:rFonts w:eastAsia="Times New Roman" w:cstheme="minorHAnsi"/>
                <w:lang w:eastAsia="en-GB"/>
              </w:rPr>
              <w:t>Open up keypoint_classifier_label.csv and edit your gesture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5A8187D" w:rsidR="00F250B6" w:rsidRPr="00F250B6" w:rsidRDefault="009A2A1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our gesture has been input and shown in the csv fi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64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1D927681" w:rsidR="00F250B6" w:rsidRPr="00F250B6" w:rsidRDefault="00FB2B3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un the app. </w:t>
            </w:r>
            <w:r w:rsidRPr="00FB2B3C">
              <w:rPr>
                <w:rFonts w:eastAsia="Times New Roman" w:cstheme="minorHAnsi"/>
                <w:lang w:eastAsia="en-GB"/>
              </w:rPr>
              <w:t>Once video output is up, press "k" to enter into the mode to save landmark points, this mode will be displayed as [MODE:Logging Key Point]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4184FA6" w:rsidR="00F250B6" w:rsidRPr="00F250B6" w:rsidRDefault="009A2A1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deo is up and running and key logged and logging mode display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6564635" w:rsidR="00F250B6" w:rsidRPr="00F250B6" w:rsidRDefault="00FB2B3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2B3C">
              <w:rPr>
                <w:rFonts w:eastAsia="Times New Roman" w:cstheme="minorHAnsi"/>
                <w:lang w:eastAsia="en-GB"/>
              </w:rPr>
              <w:t xml:space="preserve">Record your gesture key points by pressing the key number that corresponds to the index of the </w:t>
            </w:r>
            <w:r w:rsidRPr="00FB2B3C">
              <w:rPr>
                <w:rFonts w:eastAsia="Times New Roman" w:cstheme="minorHAnsi"/>
                <w:lang w:eastAsia="en-GB"/>
              </w:rPr>
              <w:lastRenderedPageBreak/>
              <w:t>gesture in the keypoint_classifier_label.csv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1DFD3FB" w:rsidR="00F250B6" w:rsidRPr="00F250B6" w:rsidRDefault="009A2A1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Key logged displayed everytime key is press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63D2368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B2B3C" w:rsidRPr="00FB2B3C">
              <w:rPr>
                <w:rFonts w:eastAsia="Times New Roman" w:cstheme="minorHAnsi"/>
                <w:lang w:eastAsia="en-GB"/>
              </w:rPr>
              <w:t xml:space="preserve">Once recording is done, close the application and check keypoint.csv under file model and scroll down to check if </w:t>
            </w:r>
            <w:r w:rsidR="009A2A16">
              <w:rPr>
                <w:rFonts w:eastAsia="Times New Roman" w:cstheme="minorHAnsi"/>
                <w:lang w:eastAsia="en-GB"/>
              </w:rPr>
              <w:t>new index</w:t>
            </w:r>
            <w:r w:rsidR="00FB2B3C" w:rsidRPr="00FB2B3C">
              <w:rPr>
                <w:rFonts w:eastAsia="Times New Roman" w:cstheme="minorHAnsi"/>
                <w:lang w:eastAsia="en-GB"/>
              </w:rPr>
              <w:t xml:space="preserve"> key points have been succesfully recorded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1614516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A2A16">
              <w:rPr>
                <w:rFonts w:eastAsia="Times New Roman" w:cstheme="minorHAnsi"/>
                <w:lang w:eastAsia="en-GB"/>
              </w:rPr>
              <w:t>Keypoints in csv file that corresponds to new index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F01D66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E500A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1313AED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E500A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AC94799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B2B3C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136C0822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B2B3C">
              <w:rPr>
                <w:rFonts w:eastAsia="Times New Roman" w:cstheme="minorHAnsi"/>
                <w:lang w:eastAsia="en-GB"/>
              </w:rPr>
              <w:t>Launch jupyter notebook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4DF7D10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A2A16">
              <w:rPr>
                <w:rFonts w:eastAsia="Times New Roman" w:cstheme="minorHAnsi"/>
                <w:lang w:eastAsia="en-GB"/>
              </w:rPr>
              <w:t>Jupyter is launc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048A554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E500A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527EAF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E500A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056DDAC3" w14:textId="77777777" w:rsidTr="00FB2B3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16CCBEB5" w:rsidR="00F250B6" w:rsidRPr="00F250B6" w:rsidRDefault="00FB2B3C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028ADE35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B2B3C" w:rsidRPr="00FB2B3C">
              <w:rPr>
                <w:rFonts w:eastAsia="Times New Roman" w:cstheme="minorHAnsi"/>
                <w:lang w:eastAsia="en-GB"/>
              </w:rPr>
              <w:t>Change the NUM_CLASSES in line 3 to the number of classes/gestures you have created in keypoint_classifier_label.csv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40E2223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A2A16">
              <w:rPr>
                <w:rFonts w:eastAsia="Times New Roman" w:cstheme="minorHAnsi"/>
                <w:lang w:eastAsia="en-GB"/>
              </w:rPr>
              <w:t>Number of classe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49F753C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E500A"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176D573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AE500A"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E500A" w14:paraId="5ABEAF45" w14:textId="77777777" w:rsidTr="00AE500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F904B3" w14:textId="5D986DAF" w:rsidR="00AE500A" w:rsidRPr="00AE500A" w:rsidRDefault="00AE500A" w:rsidP="00AE500A">
            <w:pPr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363C4A" w14:textId="395853B3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  <w:r w:rsidRPr="00AE500A">
              <w:rPr>
                <w:rFonts w:eastAsia="Times New Roman" w:cstheme="minorHAnsi"/>
                <w:lang w:eastAsia="en-GB"/>
              </w:rPr>
              <w:t>under the cell tab, press run all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3C710" w14:textId="07805DAC" w:rsidR="00AE500A" w:rsidRPr="00AE500A" w:rsidRDefault="009A2A16" w:rsidP="002D175C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ll is run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E88507" w14:textId="3056975F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44640B" w14:textId="58B8910E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E500A" w14:paraId="03D4D39F" w14:textId="77777777" w:rsidTr="00AE500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56C986" w14:textId="3BB4B76E" w:rsidR="00AE500A" w:rsidRPr="00AE500A" w:rsidRDefault="00AE500A" w:rsidP="00AE500A">
            <w:pPr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7E11A3" w14:textId="25B2F61D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  <w:r w:rsidRPr="00AE500A">
              <w:rPr>
                <w:rFonts w:eastAsia="Times New Roman" w:cstheme="minorHAnsi"/>
                <w:lang w:eastAsia="en-GB"/>
              </w:rPr>
              <w:t>Run the app and test if the system recognises the newly added class/gesture</w:t>
            </w: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79301" w14:textId="54008446" w:rsidR="00AE500A" w:rsidRPr="00AE500A" w:rsidRDefault="009A2A16" w:rsidP="002D175C">
            <w:pPr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deo is up and all gestures is recognis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4F395A" w14:textId="04F9DE53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57D6B6" w14:textId="3BA1B462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AE500A" w14:paraId="0F9A03A4" w14:textId="77777777" w:rsidTr="00AE500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72387" w14:textId="77777777" w:rsidR="00AE500A" w:rsidRPr="00AE500A" w:rsidRDefault="00AE500A" w:rsidP="00AE500A">
            <w:pPr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AA9E53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88BD67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D6FDF3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D90B79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</w:tr>
      <w:tr w:rsidR="00AE500A" w14:paraId="652ED864" w14:textId="77777777" w:rsidTr="00AE500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A6686" w14:textId="77777777" w:rsidR="00AE500A" w:rsidRPr="00AE500A" w:rsidRDefault="00AE500A" w:rsidP="00AE500A">
            <w:pPr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8BE225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6F7983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9568C9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E1CAD4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</w:tr>
      <w:tr w:rsidR="00AE500A" w14:paraId="141DBA3A" w14:textId="77777777" w:rsidTr="00AE500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306911" w14:textId="77777777" w:rsidR="00AE500A" w:rsidRPr="00AE500A" w:rsidRDefault="00AE500A" w:rsidP="00AE500A">
            <w:pPr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5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3B8ADD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06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4B2A63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A5D33C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A57247" w14:textId="77777777" w:rsidR="00AE500A" w:rsidRPr="00AE500A" w:rsidRDefault="00AE500A" w:rsidP="002D175C">
            <w:pPr>
              <w:rPr>
                <w:rFonts w:eastAsia="Times New Roman" w:cstheme="minorHAnsi"/>
                <w:lang w:eastAsia="en-GB"/>
              </w:rPr>
            </w:pPr>
          </w:p>
        </w:tc>
      </w:tr>
    </w:tbl>
    <w:p w14:paraId="626E0D88" w14:textId="1BEFCD8A" w:rsidR="006938D0" w:rsidRDefault="006938D0">
      <w:pPr>
        <w:rPr>
          <w:rFonts w:cstheme="minorHAnsi"/>
        </w:rPr>
      </w:pPr>
    </w:p>
    <w:p w14:paraId="59ACE0FA" w14:textId="77777777" w:rsidR="00AE500A" w:rsidRPr="00F250B6" w:rsidRDefault="00AE500A">
      <w:pPr>
        <w:rPr>
          <w:rFonts w:cstheme="minorHAnsi"/>
        </w:rPr>
      </w:pPr>
    </w:p>
    <w:sectPr w:rsidR="00AE500A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93168"/>
    <w:rsid w:val="006938D0"/>
    <w:rsid w:val="009A2A16"/>
    <w:rsid w:val="00A63397"/>
    <w:rsid w:val="00AE500A"/>
    <w:rsid w:val="00D87A28"/>
    <w:rsid w:val="00F250B6"/>
    <w:rsid w:val="00FB2B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E5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izzul Firdaus</cp:lastModifiedBy>
  <cp:revision>3</cp:revision>
  <dcterms:created xsi:type="dcterms:W3CDTF">2022-08-20T06:13:00Z</dcterms:created>
  <dcterms:modified xsi:type="dcterms:W3CDTF">2022-08-20T06:28:00Z</dcterms:modified>
</cp:coreProperties>
</file>